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61075" w14:textId="77777777" w:rsidR="00965B94" w:rsidRPr="00045FCD" w:rsidRDefault="00965B94" w:rsidP="00965B94">
      <w:pPr>
        <w:spacing w:after="0"/>
        <w:jc w:val="center"/>
        <w:rPr>
          <w:rFonts w:ascii="Arial" w:hAnsi="Arial" w:cs="Arial"/>
        </w:rPr>
      </w:pPr>
      <w:r w:rsidRPr="00045FCD">
        <w:rPr>
          <w:rFonts w:ascii="Arial" w:hAnsi="Arial" w:cs="Arial"/>
          <w:noProof/>
        </w:rPr>
        <w:drawing>
          <wp:anchor distT="0" distB="0" distL="114300" distR="114300" simplePos="0" relativeHeight="251659264" behindDoc="1" locked="0" layoutInCell="1" allowOverlap="1" wp14:anchorId="5B1ECF1B" wp14:editId="47FC138D">
            <wp:simplePos x="0" y="0"/>
            <wp:positionH relativeFrom="column">
              <wp:posOffset>1005840</wp:posOffset>
            </wp:positionH>
            <wp:positionV relativeFrom="paragraph">
              <wp:posOffset>-73660</wp:posOffset>
            </wp:positionV>
            <wp:extent cx="745490" cy="720725"/>
            <wp:effectExtent l="0" t="0" r="0" b="3175"/>
            <wp:wrapNone/>
            <wp:docPr id="3" name="Picture 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45490" cy="720725"/>
                    </a:xfrm>
                    <a:prstGeom prst="rect">
                      <a:avLst/>
                    </a:prstGeom>
                  </pic:spPr>
                </pic:pic>
              </a:graphicData>
            </a:graphic>
          </wp:anchor>
        </w:drawing>
      </w:r>
      <w:r w:rsidRPr="00045FCD">
        <w:rPr>
          <w:rFonts w:ascii="Arial" w:hAnsi="Arial" w:cs="Arial"/>
          <w:noProof/>
        </w:rPr>
        <w:drawing>
          <wp:anchor distT="0" distB="0" distL="114300" distR="114300" simplePos="0" relativeHeight="251660288" behindDoc="1" locked="0" layoutInCell="1" allowOverlap="1" wp14:anchorId="2C86F2C6" wp14:editId="501C54A5">
            <wp:simplePos x="0" y="0"/>
            <wp:positionH relativeFrom="column">
              <wp:posOffset>4122420</wp:posOffset>
            </wp:positionH>
            <wp:positionV relativeFrom="paragraph">
              <wp:posOffset>-88900</wp:posOffset>
            </wp:positionV>
            <wp:extent cx="887095" cy="805815"/>
            <wp:effectExtent l="0" t="0" r="0" b="0"/>
            <wp:wrapNone/>
            <wp:docPr id="4" name="Picture 1" descr="C:\Users\CHSI\Downloads\42526251_2391394047754256_188151927136898252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SI\Downloads\42526251_2391394047754256_1881519271368982528_n.jpg"/>
                    <pic:cNvPicPr>
                      <a:picLocks noChangeAspect="1" noChangeArrowheads="1"/>
                    </pic:cNvPicPr>
                  </pic:nvPicPr>
                  <pic:blipFill>
                    <a:blip r:embed="rId6" cstate="print"/>
                    <a:srcRect l="16991" t="11656" r="12542" b="12161"/>
                    <a:stretch>
                      <a:fillRect/>
                    </a:stretch>
                  </pic:blipFill>
                  <pic:spPr bwMode="auto">
                    <a:xfrm>
                      <a:off x="0" y="0"/>
                      <a:ext cx="887095" cy="805815"/>
                    </a:xfrm>
                    <a:prstGeom prst="rect">
                      <a:avLst/>
                    </a:prstGeom>
                    <a:noFill/>
                    <a:ln w="9525">
                      <a:noFill/>
                      <a:miter lim="800000"/>
                      <a:headEnd/>
                      <a:tailEnd/>
                    </a:ln>
                  </pic:spPr>
                </pic:pic>
              </a:graphicData>
            </a:graphic>
            <wp14:sizeRelV relativeFrom="margin">
              <wp14:pctHeight>0</wp14:pctHeight>
            </wp14:sizeRelV>
          </wp:anchor>
        </w:drawing>
      </w:r>
      <w:r w:rsidRPr="00045FCD">
        <w:rPr>
          <w:rFonts w:ascii="Arial" w:hAnsi="Arial" w:cs="Arial"/>
        </w:rPr>
        <w:t>Republic of the Philippines</w:t>
      </w:r>
    </w:p>
    <w:p w14:paraId="0BA2400F" w14:textId="77777777" w:rsidR="00965B94" w:rsidRPr="00045FCD" w:rsidRDefault="00965B94" w:rsidP="00965B94">
      <w:pPr>
        <w:spacing w:after="0"/>
        <w:jc w:val="center"/>
        <w:rPr>
          <w:rFonts w:ascii="Arial" w:hAnsi="Arial" w:cs="Arial"/>
          <w:b/>
        </w:rPr>
      </w:pPr>
      <w:r w:rsidRPr="00045FCD">
        <w:rPr>
          <w:rFonts w:ascii="Arial" w:hAnsi="Arial" w:cs="Arial"/>
          <w:b/>
        </w:rPr>
        <w:t>ISABELA STATE UNIVERSITY</w:t>
      </w:r>
    </w:p>
    <w:p w14:paraId="6A8033F9" w14:textId="77777777" w:rsidR="00965B94" w:rsidRPr="00045FCD" w:rsidRDefault="00965B94" w:rsidP="00965B94">
      <w:pPr>
        <w:spacing w:after="0"/>
        <w:jc w:val="center"/>
        <w:rPr>
          <w:rFonts w:ascii="Arial" w:hAnsi="Arial" w:cs="Arial"/>
        </w:rPr>
      </w:pPr>
      <w:r w:rsidRPr="00045FCD">
        <w:rPr>
          <w:rFonts w:ascii="Arial" w:hAnsi="Arial" w:cs="Arial"/>
        </w:rPr>
        <w:t>Echague, Isabela</w:t>
      </w:r>
    </w:p>
    <w:p w14:paraId="5356BDF5" w14:textId="77777777" w:rsidR="00965B94" w:rsidRPr="00045FCD" w:rsidRDefault="00965B94" w:rsidP="00965B94">
      <w:pPr>
        <w:spacing w:after="0"/>
        <w:rPr>
          <w:rFonts w:ascii="Arial" w:hAnsi="Arial" w:cs="Arial"/>
        </w:rPr>
      </w:pPr>
    </w:p>
    <w:p w14:paraId="41C24C6D" w14:textId="77777777" w:rsidR="00965B94" w:rsidRPr="00045FCD" w:rsidRDefault="00965B94" w:rsidP="00965B94">
      <w:pPr>
        <w:spacing w:after="0"/>
        <w:rPr>
          <w:rFonts w:ascii="Arial" w:hAnsi="Arial" w:cs="Arial"/>
        </w:rPr>
      </w:pPr>
    </w:p>
    <w:p w14:paraId="55FAC511" w14:textId="177BA61D" w:rsidR="00965B94" w:rsidRPr="00045FCD" w:rsidRDefault="00965B94" w:rsidP="00070DD7">
      <w:pPr>
        <w:spacing w:after="0" w:line="240" w:lineRule="auto"/>
        <w:jc w:val="center"/>
        <w:rPr>
          <w:rFonts w:ascii="Arial" w:hAnsi="Arial" w:cs="Arial"/>
          <w:b/>
        </w:rPr>
      </w:pPr>
      <w:r w:rsidRPr="00045FCD">
        <w:rPr>
          <w:rFonts w:ascii="Arial" w:hAnsi="Arial" w:cs="Arial"/>
          <w:b/>
        </w:rPr>
        <w:t>COLLEGE OF COMPUTING STUDIES, INFORMATION</w:t>
      </w:r>
      <w:r w:rsidR="005B23B0" w:rsidRPr="00045FCD">
        <w:rPr>
          <w:rFonts w:ascii="Arial" w:hAnsi="Arial" w:cs="Arial"/>
          <w:b/>
        </w:rPr>
        <w:t>,</w:t>
      </w:r>
      <w:r w:rsidRPr="00045FCD">
        <w:rPr>
          <w:rFonts w:ascii="Arial" w:hAnsi="Arial" w:cs="Arial"/>
          <w:b/>
        </w:rPr>
        <w:t xml:space="preserve"> AND COMMUNICATION TECHNOLOGY</w:t>
      </w:r>
    </w:p>
    <w:p w14:paraId="1067045B" w14:textId="77777777" w:rsidR="00965B94" w:rsidRPr="00045FCD" w:rsidRDefault="00965B94" w:rsidP="00070DD7">
      <w:pPr>
        <w:pStyle w:val="Header"/>
        <w:rPr>
          <w:rFonts w:ascii="Arial" w:hAnsi="Arial" w:cs="Arial"/>
        </w:rPr>
      </w:pPr>
    </w:p>
    <w:p w14:paraId="24563F09" w14:textId="2CCB228A" w:rsidR="00F37095" w:rsidRPr="00045FCD" w:rsidRDefault="00F37095" w:rsidP="00070DD7">
      <w:pPr>
        <w:spacing w:after="0" w:line="240" w:lineRule="auto"/>
        <w:rPr>
          <w:rFonts w:ascii="Arial" w:hAnsi="Arial" w:cs="Arial"/>
        </w:rPr>
      </w:pPr>
    </w:p>
    <w:p w14:paraId="05F375F2" w14:textId="17DE5975" w:rsidR="00965B94" w:rsidRDefault="00740B97" w:rsidP="00070DD7">
      <w:pPr>
        <w:spacing w:after="0" w:line="240" w:lineRule="auto"/>
        <w:jc w:val="center"/>
        <w:rPr>
          <w:rFonts w:ascii="Arial" w:hAnsi="Arial" w:cs="Arial"/>
        </w:rPr>
      </w:pPr>
      <w:r>
        <w:rPr>
          <w:rFonts w:ascii="Arial" w:hAnsi="Arial" w:cs="Arial"/>
        </w:rPr>
        <w:t>IT</w:t>
      </w:r>
      <w:r w:rsidR="0075405E">
        <w:rPr>
          <w:rFonts w:ascii="Arial" w:hAnsi="Arial" w:cs="Arial"/>
        </w:rPr>
        <w:t xml:space="preserve"> </w:t>
      </w:r>
      <w:r w:rsidR="00377D2D">
        <w:rPr>
          <w:rFonts w:ascii="Arial" w:hAnsi="Arial" w:cs="Arial"/>
        </w:rPr>
        <w:t>ELEC 1</w:t>
      </w:r>
      <w:r w:rsidR="00E31EBC">
        <w:rPr>
          <w:rFonts w:ascii="Arial" w:hAnsi="Arial" w:cs="Arial"/>
        </w:rPr>
        <w:t xml:space="preserve"> – PLATFORM TECHNOLOGY </w:t>
      </w:r>
    </w:p>
    <w:p w14:paraId="5EFC64C3" w14:textId="17BC25BC" w:rsidR="00965B94" w:rsidRDefault="0048712E" w:rsidP="00740B97">
      <w:pPr>
        <w:spacing w:after="0" w:line="240" w:lineRule="auto"/>
        <w:jc w:val="center"/>
        <w:rPr>
          <w:rFonts w:ascii="Arial" w:hAnsi="Arial" w:cs="Arial"/>
        </w:rPr>
      </w:pPr>
      <w:r>
        <w:rPr>
          <w:rFonts w:ascii="Arial" w:hAnsi="Arial" w:cs="Arial"/>
        </w:rPr>
        <w:t>1</w:t>
      </w:r>
      <w:r w:rsidRPr="0048712E">
        <w:rPr>
          <w:rFonts w:ascii="Arial" w:hAnsi="Arial" w:cs="Arial"/>
          <w:vertAlign w:val="superscript"/>
        </w:rPr>
        <w:t>st</w:t>
      </w:r>
      <w:r>
        <w:rPr>
          <w:rFonts w:ascii="Arial" w:hAnsi="Arial" w:cs="Arial"/>
        </w:rPr>
        <w:t xml:space="preserve"> </w:t>
      </w:r>
      <w:r w:rsidR="00965B94" w:rsidRPr="00045FCD">
        <w:rPr>
          <w:rFonts w:ascii="Arial" w:hAnsi="Arial" w:cs="Arial"/>
        </w:rPr>
        <w:t>Semester, SY 202</w:t>
      </w:r>
      <w:r w:rsidR="00070DD7" w:rsidRPr="00045FCD">
        <w:rPr>
          <w:rFonts w:ascii="Arial" w:hAnsi="Arial" w:cs="Arial"/>
        </w:rPr>
        <w:t>3</w:t>
      </w:r>
      <w:r w:rsidR="00965B94" w:rsidRPr="00045FCD">
        <w:rPr>
          <w:rFonts w:ascii="Arial" w:hAnsi="Arial" w:cs="Arial"/>
        </w:rPr>
        <w:t>-202</w:t>
      </w:r>
      <w:r w:rsidR="00070DD7" w:rsidRPr="00045FCD">
        <w:rPr>
          <w:rFonts w:ascii="Arial" w:hAnsi="Arial" w:cs="Arial"/>
        </w:rPr>
        <w:t>4</w:t>
      </w:r>
    </w:p>
    <w:p w14:paraId="3A9931D8" w14:textId="77777777" w:rsidR="00776469" w:rsidRDefault="00776469" w:rsidP="00070DD7">
      <w:pPr>
        <w:spacing w:after="0" w:line="240" w:lineRule="auto"/>
        <w:jc w:val="center"/>
        <w:rPr>
          <w:rFonts w:ascii="Arial" w:hAnsi="Arial" w:cs="Arial"/>
        </w:rPr>
      </w:pPr>
    </w:p>
    <w:tbl>
      <w:tblPr>
        <w:tblStyle w:val="TableGrid"/>
        <w:tblW w:w="0" w:type="auto"/>
        <w:tblLook w:val="04A0" w:firstRow="1" w:lastRow="0" w:firstColumn="1" w:lastColumn="0" w:noHBand="0" w:noVBand="1"/>
      </w:tblPr>
      <w:tblGrid>
        <w:gridCol w:w="2354"/>
        <w:gridCol w:w="2587"/>
      </w:tblGrid>
      <w:tr w:rsidR="00776469" w:rsidRPr="00045FCD" w14:paraId="3AF48C74" w14:textId="77777777" w:rsidTr="00EA7D44">
        <w:tc>
          <w:tcPr>
            <w:tcW w:w="2354" w:type="dxa"/>
          </w:tcPr>
          <w:p w14:paraId="26FB1265" w14:textId="77777777" w:rsidR="00776469" w:rsidRPr="00045FCD" w:rsidRDefault="00776469" w:rsidP="00994F4F">
            <w:pPr>
              <w:rPr>
                <w:rFonts w:ascii="Arial" w:hAnsi="Arial" w:cs="Arial"/>
              </w:rPr>
            </w:pPr>
            <w:r w:rsidRPr="00045FCD">
              <w:rPr>
                <w:rFonts w:ascii="Arial" w:hAnsi="Arial" w:cs="Arial"/>
              </w:rPr>
              <w:t>Name (LN, FN, MI)</w:t>
            </w:r>
          </w:p>
        </w:tc>
        <w:tc>
          <w:tcPr>
            <w:tcW w:w="2587" w:type="dxa"/>
          </w:tcPr>
          <w:p w14:paraId="74598644" w14:textId="04834EBA" w:rsidR="00515094" w:rsidRDefault="00515094" w:rsidP="00994F4F">
            <w:pPr>
              <w:rPr>
                <w:rFonts w:ascii="Arial" w:hAnsi="Arial" w:cs="Arial"/>
              </w:rPr>
            </w:pPr>
            <w:r>
              <w:rPr>
                <w:rFonts w:ascii="Arial" w:hAnsi="Arial" w:cs="Arial"/>
              </w:rPr>
              <w:t>BAUTISTA, MARIA KRISTINA S.</w:t>
            </w:r>
          </w:p>
          <w:p w14:paraId="70236208" w14:textId="2980D072" w:rsidR="00E95740" w:rsidRDefault="00E95740" w:rsidP="00994F4F">
            <w:pPr>
              <w:rPr>
                <w:rFonts w:ascii="Arial" w:hAnsi="Arial" w:cs="Arial"/>
              </w:rPr>
            </w:pPr>
          </w:p>
          <w:p w14:paraId="5360A354" w14:textId="77777777" w:rsidR="00E95740" w:rsidRDefault="00E95740" w:rsidP="00994F4F">
            <w:pPr>
              <w:rPr>
                <w:rFonts w:ascii="Arial" w:hAnsi="Arial" w:cs="Arial"/>
              </w:rPr>
            </w:pPr>
          </w:p>
          <w:p w14:paraId="29B896FF" w14:textId="77777777" w:rsidR="00E95740" w:rsidRPr="00045FCD" w:rsidRDefault="00E95740" w:rsidP="00994F4F">
            <w:pPr>
              <w:rPr>
                <w:rFonts w:ascii="Arial" w:hAnsi="Arial" w:cs="Arial"/>
              </w:rPr>
            </w:pPr>
          </w:p>
          <w:p w14:paraId="7C50986D" w14:textId="77777777" w:rsidR="00776469" w:rsidRPr="00045FCD" w:rsidRDefault="00776469" w:rsidP="00994F4F">
            <w:pPr>
              <w:rPr>
                <w:rFonts w:ascii="Arial" w:hAnsi="Arial" w:cs="Arial"/>
              </w:rPr>
            </w:pPr>
          </w:p>
        </w:tc>
      </w:tr>
      <w:tr w:rsidR="00776469" w:rsidRPr="00045FCD" w14:paraId="0B26B9A0" w14:textId="77777777" w:rsidTr="00EA7D44">
        <w:tc>
          <w:tcPr>
            <w:tcW w:w="2354" w:type="dxa"/>
          </w:tcPr>
          <w:p w14:paraId="52BD058C" w14:textId="77777777" w:rsidR="00776469" w:rsidRPr="00045FCD" w:rsidRDefault="00776469" w:rsidP="00994F4F">
            <w:pPr>
              <w:rPr>
                <w:rFonts w:ascii="Arial" w:hAnsi="Arial" w:cs="Arial"/>
              </w:rPr>
            </w:pPr>
            <w:r w:rsidRPr="00045FCD">
              <w:rPr>
                <w:rFonts w:ascii="Arial" w:hAnsi="Arial" w:cs="Arial"/>
              </w:rPr>
              <w:t>Course/Year/Section</w:t>
            </w:r>
          </w:p>
        </w:tc>
        <w:tc>
          <w:tcPr>
            <w:tcW w:w="2587" w:type="dxa"/>
          </w:tcPr>
          <w:p w14:paraId="388AA9AC" w14:textId="6B1D9417" w:rsidR="00776469" w:rsidRPr="00045FCD" w:rsidRDefault="00B118C4" w:rsidP="00994F4F">
            <w:pPr>
              <w:rPr>
                <w:rFonts w:ascii="Arial" w:hAnsi="Arial" w:cs="Arial"/>
              </w:rPr>
            </w:pPr>
            <w:r>
              <w:rPr>
                <w:rFonts w:ascii="Arial" w:hAnsi="Arial" w:cs="Arial"/>
              </w:rPr>
              <w:t>BSIT 1-1</w:t>
            </w:r>
          </w:p>
          <w:p w14:paraId="3A9BEED8" w14:textId="77777777" w:rsidR="00776469" w:rsidRPr="00045FCD" w:rsidRDefault="00776469" w:rsidP="00994F4F">
            <w:pPr>
              <w:rPr>
                <w:rFonts w:ascii="Arial" w:hAnsi="Arial" w:cs="Arial"/>
              </w:rPr>
            </w:pPr>
          </w:p>
        </w:tc>
      </w:tr>
      <w:tr w:rsidR="00776469" w:rsidRPr="00045FCD" w14:paraId="0D496EEA" w14:textId="77777777" w:rsidTr="00EA7D44">
        <w:tc>
          <w:tcPr>
            <w:tcW w:w="2354" w:type="dxa"/>
          </w:tcPr>
          <w:p w14:paraId="67ABEAD7" w14:textId="77777777" w:rsidR="00776469" w:rsidRPr="00045FCD" w:rsidRDefault="00776469" w:rsidP="00994F4F">
            <w:pPr>
              <w:rPr>
                <w:rFonts w:ascii="Arial" w:hAnsi="Arial" w:cs="Arial"/>
              </w:rPr>
            </w:pPr>
            <w:r w:rsidRPr="00045FCD">
              <w:rPr>
                <w:rFonts w:ascii="Arial" w:hAnsi="Arial" w:cs="Arial"/>
              </w:rPr>
              <w:t xml:space="preserve">SCORE: </w:t>
            </w:r>
          </w:p>
        </w:tc>
        <w:tc>
          <w:tcPr>
            <w:tcW w:w="2587" w:type="dxa"/>
          </w:tcPr>
          <w:p w14:paraId="495D3164" w14:textId="77777777" w:rsidR="00776469" w:rsidRPr="00045FCD" w:rsidRDefault="00776469" w:rsidP="00994F4F">
            <w:pPr>
              <w:rPr>
                <w:rFonts w:ascii="Arial" w:hAnsi="Arial" w:cs="Arial"/>
              </w:rPr>
            </w:pPr>
          </w:p>
          <w:p w14:paraId="173CA9C3" w14:textId="77777777" w:rsidR="00776469" w:rsidRPr="00045FCD" w:rsidRDefault="00776469" w:rsidP="00994F4F">
            <w:pPr>
              <w:rPr>
                <w:rFonts w:ascii="Arial" w:hAnsi="Arial" w:cs="Arial"/>
              </w:rPr>
            </w:pPr>
          </w:p>
        </w:tc>
      </w:tr>
      <w:tr w:rsidR="00E95740" w:rsidRPr="00045FCD" w14:paraId="689372C5" w14:textId="77777777" w:rsidTr="00EA7D44">
        <w:tc>
          <w:tcPr>
            <w:tcW w:w="2354" w:type="dxa"/>
          </w:tcPr>
          <w:p w14:paraId="4840864D" w14:textId="77777777" w:rsidR="00E95740" w:rsidRPr="00045FCD" w:rsidRDefault="00E95740" w:rsidP="00994F4F">
            <w:pPr>
              <w:rPr>
                <w:rFonts w:ascii="Arial" w:hAnsi="Arial" w:cs="Arial"/>
              </w:rPr>
            </w:pPr>
          </w:p>
        </w:tc>
        <w:tc>
          <w:tcPr>
            <w:tcW w:w="2587" w:type="dxa"/>
          </w:tcPr>
          <w:p w14:paraId="6E6D0CDD" w14:textId="77777777" w:rsidR="00E95740" w:rsidRPr="00045FCD" w:rsidRDefault="00E95740" w:rsidP="00994F4F">
            <w:pPr>
              <w:rPr>
                <w:rFonts w:ascii="Arial" w:hAnsi="Arial" w:cs="Arial"/>
              </w:rPr>
            </w:pPr>
          </w:p>
        </w:tc>
      </w:tr>
    </w:tbl>
    <w:p w14:paraId="038D78E9" w14:textId="686E5CF7" w:rsidR="006C10C4" w:rsidRDefault="006C10C4" w:rsidP="00C3576F">
      <w:pPr>
        <w:spacing w:after="0" w:line="240" w:lineRule="auto"/>
        <w:rPr>
          <w:rFonts w:ascii="Arial" w:hAnsi="Arial" w:cs="Arial"/>
          <w:color w:val="FF0000"/>
        </w:rPr>
      </w:pPr>
    </w:p>
    <w:p w14:paraId="035D6CA6" w14:textId="77777777" w:rsidR="00C3576F" w:rsidRPr="00C3576F" w:rsidRDefault="00C3576F" w:rsidP="00C3576F">
      <w:pPr>
        <w:spacing w:after="0" w:line="240" w:lineRule="auto"/>
        <w:rPr>
          <w:rFonts w:ascii="Arial" w:hAnsi="Arial" w:cs="Arial"/>
          <w:color w:val="FF0000"/>
        </w:rPr>
      </w:pPr>
    </w:p>
    <w:tbl>
      <w:tblPr>
        <w:tblStyle w:val="TableGrid"/>
        <w:tblW w:w="0" w:type="auto"/>
        <w:tblLook w:val="04A0" w:firstRow="1" w:lastRow="0" w:firstColumn="1" w:lastColumn="0" w:noHBand="0" w:noVBand="1"/>
      </w:tblPr>
      <w:tblGrid>
        <w:gridCol w:w="7459"/>
      </w:tblGrid>
      <w:tr w:rsidR="00965B94" w:rsidRPr="00045FCD" w14:paraId="2ABCDF47" w14:textId="77777777" w:rsidTr="00317C29">
        <w:tc>
          <w:tcPr>
            <w:tcW w:w="7459" w:type="dxa"/>
          </w:tcPr>
          <w:p w14:paraId="0A249D4A" w14:textId="16DC43E3" w:rsidR="0007582E" w:rsidRDefault="0007582E" w:rsidP="00B04D9C">
            <w:pPr>
              <w:rPr>
                <w:rFonts w:ascii="Arial" w:hAnsi="Arial" w:cs="Arial"/>
              </w:rPr>
            </w:pPr>
          </w:p>
          <w:p w14:paraId="27C23EFE" w14:textId="109778A7" w:rsidR="00BB72B4" w:rsidRDefault="00BB72B4" w:rsidP="00B04D9C">
            <w:pPr>
              <w:rPr>
                <w:rFonts w:ascii="Arial" w:hAnsi="Arial" w:cs="Arial"/>
              </w:rPr>
            </w:pPr>
            <w:r w:rsidRPr="00BB72B4">
              <w:rPr>
                <w:rFonts w:ascii="Arial" w:hAnsi="Arial" w:cs="Arial"/>
                <w:b/>
                <w:bCs/>
              </w:rPr>
              <w:t>Lecture Assignment</w:t>
            </w:r>
            <w:r>
              <w:rPr>
                <w:rFonts w:ascii="Arial" w:hAnsi="Arial" w:cs="Arial"/>
              </w:rPr>
              <w:t xml:space="preserve">: </w:t>
            </w:r>
            <w:r w:rsidR="00521FDF">
              <w:rPr>
                <w:rFonts w:ascii="Arial" w:hAnsi="Arial" w:cs="Arial"/>
              </w:rPr>
              <w:t xml:space="preserve">Write a comparative essay </w:t>
            </w:r>
            <w:r w:rsidR="00AB2F49">
              <w:rPr>
                <w:rFonts w:ascii="Arial" w:hAnsi="Arial" w:cs="Arial"/>
              </w:rPr>
              <w:t xml:space="preserve">on Windows and Linux </w:t>
            </w:r>
            <w:r w:rsidR="0020604A">
              <w:rPr>
                <w:rFonts w:ascii="Arial" w:hAnsi="Arial" w:cs="Arial"/>
              </w:rPr>
              <w:t>highlighting the</w:t>
            </w:r>
            <w:r w:rsidR="0089126A">
              <w:rPr>
                <w:rFonts w:ascii="Arial" w:hAnsi="Arial" w:cs="Arial"/>
              </w:rPr>
              <w:t>ir key difference</w:t>
            </w:r>
            <w:r w:rsidR="00C45211">
              <w:rPr>
                <w:rFonts w:ascii="Arial" w:hAnsi="Arial" w:cs="Arial"/>
              </w:rPr>
              <w:t>s</w:t>
            </w:r>
            <w:r w:rsidR="0089126A">
              <w:rPr>
                <w:rFonts w:ascii="Arial" w:hAnsi="Arial" w:cs="Arial"/>
              </w:rPr>
              <w:t xml:space="preserve"> and </w:t>
            </w:r>
            <w:r w:rsidR="00C45211">
              <w:rPr>
                <w:rFonts w:ascii="Arial" w:hAnsi="Arial" w:cs="Arial"/>
              </w:rPr>
              <w:t>similarities.</w:t>
            </w:r>
          </w:p>
          <w:p w14:paraId="74C57D27" w14:textId="77777777" w:rsidR="00C45211" w:rsidRPr="00D601C2" w:rsidRDefault="00C45211" w:rsidP="00B04D9C">
            <w:pPr>
              <w:rPr>
                <w:rFonts w:ascii="Arial" w:hAnsi="Arial" w:cs="Arial"/>
              </w:rPr>
            </w:pPr>
          </w:p>
          <w:p w14:paraId="7C365476" w14:textId="77777777" w:rsidR="00225C04" w:rsidRDefault="00225C04" w:rsidP="00B04D9C">
            <w:pPr>
              <w:rPr>
                <w:rFonts w:ascii="Arial" w:hAnsi="Arial" w:cs="Arial"/>
              </w:rPr>
            </w:pPr>
            <w:r>
              <w:rPr>
                <w:rFonts w:ascii="Arial" w:hAnsi="Arial" w:cs="Arial"/>
              </w:rPr>
              <w:t>Windows and Linux are two of the most popular operating systems, each with distinct strengths and user bases. Windows is known for its user-friendly interface, wide software compatibility, and dominance in the personal and corporate markets. On the other hand, Linux is open-source, offering greater customization and security, with a strong presence in server environments and among developers. Both systems provide multitasking, file management, and a variety of applications, but Linux often appeals to more tech-savvy users due to its flexibility and control. Windows, by contrast, is favored by those who prefer convenience and mainstream software support.</w:t>
            </w:r>
          </w:p>
          <w:p w14:paraId="4B53250F" w14:textId="77777777" w:rsidR="00225C04" w:rsidRDefault="00225C04" w:rsidP="00B04D9C">
            <w:pPr>
              <w:rPr>
                <w:rFonts w:ascii="Arial" w:hAnsi="Arial" w:cs="Arial"/>
              </w:rPr>
            </w:pPr>
          </w:p>
          <w:p w14:paraId="508E6DBC" w14:textId="77777777" w:rsidR="00E12351" w:rsidRDefault="00E12351" w:rsidP="00B04D9C">
            <w:pPr>
              <w:rPr>
                <w:rFonts w:ascii="Arial" w:hAnsi="Arial" w:cs="Arial"/>
              </w:rPr>
            </w:pPr>
            <w:r>
              <w:rPr>
                <w:rFonts w:ascii="Arial" w:hAnsi="Arial" w:cs="Arial"/>
              </w:rPr>
              <w:t xml:space="preserve">When it comes to software availability, Windows has a significant advantage. It supports a wide range of commercial software, including popular programs like Microsoft Office and Adobe Photoshop. Linux users often rely on open-source alternatives like </w:t>
            </w:r>
            <w:proofErr w:type="spellStart"/>
            <w:r>
              <w:rPr>
                <w:rFonts w:ascii="Arial" w:hAnsi="Arial" w:cs="Arial"/>
              </w:rPr>
              <w:t>LibreOffice</w:t>
            </w:r>
            <w:proofErr w:type="spellEnd"/>
            <w:r>
              <w:rPr>
                <w:rFonts w:ascii="Arial" w:hAnsi="Arial" w:cs="Arial"/>
              </w:rPr>
              <w:t xml:space="preserve"> or GIMP, which may not offer all the features of their Windows counterparts. Additionally, Windows is preferred by gamers due to its superior support for popular gaming titles and hardware.</w:t>
            </w:r>
          </w:p>
          <w:p w14:paraId="0314A7C2" w14:textId="77777777" w:rsidR="00E12351" w:rsidRDefault="00E12351" w:rsidP="00B04D9C">
            <w:pPr>
              <w:rPr>
                <w:rFonts w:ascii="Arial" w:hAnsi="Arial" w:cs="Arial"/>
              </w:rPr>
            </w:pPr>
          </w:p>
          <w:p w14:paraId="4A746484" w14:textId="77777777" w:rsidR="00E12351" w:rsidRDefault="00E12351" w:rsidP="00B04D9C">
            <w:pPr>
              <w:rPr>
                <w:rFonts w:ascii="Arial" w:hAnsi="Arial" w:cs="Arial"/>
              </w:rPr>
            </w:pPr>
            <w:r>
              <w:rPr>
                <w:rFonts w:ascii="Arial" w:hAnsi="Arial" w:cs="Arial"/>
              </w:rPr>
              <w:t>In terms of security, however, Linux is often considered the safer option. Linux’s permission-based system makes it less vulnerable to viruses and malware, which are more common on Windows due to its large user base. Performance is another area where Linux shines, as it is lightweight and can run efficiently even on older hardware. Windows, while rich in features, tends to consume more system resources, which can impact performance on lower-end machines.</w:t>
            </w:r>
          </w:p>
          <w:p w14:paraId="6E40E7C8" w14:textId="77777777" w:rsidR="00E12351" w:rsidRDefault="00E12351" w:rsidP="00B04D9C">
            <w:pPr>
              <w:rPr>
                <w:rFonts w:ascii="Arial" w:hAnsi="Arial" w:cs="Arial"/>
              </w:rPr>
            </w:pPr>
          </w:p>
          <w:p w14:paraId="4B08CD9B" w14:textId="77777777" w:rsidR="00E12351" w:rsidRDefault="00E12351" w:rsidP="00B04D9C">
            <w:pPr>
              <w:rPr>
                <w:rFonts w:ascii="Arial" w:hAnsi="Arial" w:cs="Arial"/>
              </w:rPr>
            </w:pPr>
            <w:r>
              <w:rPr>
                <w:rFonts w:ascii="Arial" w:hAnsi="Arial" w:cs="Arial"/>
              </w:rPr>
              <w:t>Both operating systems offer scalability, but Linux is especially favored in server environments and data centers due to its stability and efficiency. Windows is more common in personal computing and business environments where ease of use and compatibility with commercial software are prioritized. Linux’s customization capabilities make it attractive to developers and IT professionals who need more control over their systems.</w:t>
            </w:r>
          </w:p>
          <w:p w14:paraId="2BC48701" w14:textId="77777777" w:rsidR="00E12351" w:rsidRDefault="00E12351" w:rsidP="00B04D9C">
            <w:pPr>
              <w:rPr>
                <w:rFonts w:ascii="Arial" w:hAnsi="Arial" w:cs="Arial"/>
              </w:rPr>
            </w:pPr>
          </w:p>
          <w:p w14:paraId="2D7C0715" w14:textId="77777777" w:rsidR="00E12351" w:rsidRDefault="00E12351" w:rsidP="00D6503C">
            <w:pPr>
              <w:jc w:val="both"/>
              <w:rPr>
                <w:rFonts w:ascii="Arial" w:hAnsi="Arial" w:cs="Arial"/>
              </w:rPr>
            </w:pPr>
            <w:r>
              <w:rPr>
                <w:rFonts w:ascii="Arial" w:hAnsi="Arial" w:cs="Arial"/>
              </w:rPr>
              <w:t>While Windows requires a paid license, Linux is free, making it a cost-effective option for businesses or individuals who don’t want to pay for software. The hardware support in Windows is more extensive, as most manufacturers provide drivers for Windows devices, whereas Linux sometimes requires additional configuration for less common hardware. Windows also has a more polished graphical interface, whereas Linux allows for deep customization but may not be as visually refined out-of-the-box.</w:t>
            </w:r>
          </w:p>
          <w:p w14:paraId="6FDA7134" w14:textId="77777777" w:rsidR="0051154D" w:rsidRDefault="0051154D" w:rsidP="00D6503C">
            <w:pPr>
              <w:jc w:val="both"/>
              <w:rPr>
                <w:rFonts w:ascii="Arial" w:hAnsi="Arial" w:cs="Arial"/>
              </w:rPr>
            </w:pPr>
          </w:p>
          <w:p w14:paraId="6A20D6F8" w14:textId="0F7222AF" w:rsidR="0051154D" w:rsidRDefault="0051154D" w:rsidP="00D6503C">
            <w:pPr>
              <w:jc w:val="both"/>
              <w:rPr>
                <w:rFonts w:ascii="Arial" w:hAnsi="Arial" w:cs="Arial"/>
              </w:rPr>
            </w:pPr>
            <w:r>
              <w:rPr>
                <w:rFonts w:ascii="Arial" w:hAnsi="Arial" w:cs="Arial"/>
              </w:rPr>
              <w:t>Windows is best suited for users who value ease of use, compatibility, and support for commercial software. Linux, on the other hand, appeals to users who prioritize security, performance, and customization. Each operating system has its unique strengths, and the choice between them depends on the user’s needs and technical proficiency.</w:t>
            </w:r>
          </w:p>
          <w:p w14:paraId="72365DE4" w14:textId="2DB1E840" w:rsidR="000A10B8" w:rsidRPr="00045FCD" w:rsidRDefault="000A10B8" w:rsidP="00B04D9C">
            <w:pPr>
              <w:rPr>
                <w:rFonts w:ascii="Arial" w:hAnsi="Arial" w:cs="Arial"/>
              </w:rPr>
            </w:pPr>
          </w:p>
        </w:tc>
      </w:tr>
    </w:tbl>
    <w:p w14:paraId="14522B6C" w14:textId="77777777" w:rsidR="00045FCD" w:rsidRDefault="00045FCD" w:rsidP="00045FCD">
      <w:pPr>
        <w:spacing w:after="0" w:line="240" w:lineRule="auto"/>
        <w:rPr>
          <w:rFonts w:ascii="Arial" w:hAnsi="Arial" w:cs="Arial"/>
        </w:rPr>
      </w:pPr>
    </w:p>
    <w:p w14:paraId="52583192" w14:textId="448DF08D" w:rsidR="000F6A2C" w:rsidRPr="00045FCD" w:rsidRDefault="006C10C4" w:rsidP="00045FCD">
      <w:pPr>
        <w:spacing w:after="0" w:line="240" w:lineRule="auto"/>
        <w:rPr>
          <w:rFonts w:ascii="Arial" w:hAnsi="Arial" w:cs="Arial"/>
        </w:rPr>
      </w:pPr>
      <w:r w:rsidRPr="00045FCD">
        <w:rPr>
          <w:rFonts w:ascii="Arial" w:hAnsi="Arial" w:cs="Arial"/>
        </w:rPr>
        <w:t xml:space="preserve">Submitted </w:t>
      </w:r>
      <w:r w:rsidR="003C6D9F" w:rsidRPr="00045FCD">
        <w:rPr>
          <w:rFonts w:ascii="Arial" w:hAnsi="Arial" w:cs="Arial"/>
        </w:rPr>
        <w:t>by:</w:t>
      </w:r>
      <w:r w:rsidR="003C6D9F" w:rsidRPr="00045FCD">
        <w:rPr>
          <w:rFonts w:ascii="Arial" w:hAnsi="Arial" w:cs="Arial"/>
        </w:rPr>
        <w:tab/>
      </w:r>
      <w:r w:rsidR="003C6D9F" w:rsidRPr="00045FCD">
        <w:rPr>
          <w:rFonts w:ascii="Arial" w:hAnsi="Arial" w:cs="Arial"/>
        </w:rPr>
        <w:tab/>
      </w:r>
      <w:r w:rsidR="003C6D9F" w:rsidRPr="00045FCD">
        <w:rPr>
          <w:rFonts w:ascii="Arial" w:hAnsi="Arial" w:cs="Arial"/>
        </w:rPr>
        <w:tab/>
      </w:r>
      <w:r w:rsidR="003C6D9F" w:rsidRPr="00045FCD">
        <w:rPr>
          <w:rFonts w:ascii="Arial" w:hAnsi="Arial" w:cs="Arial"/>
        </w:rPr>
        <w:tab/>
      </w:r>
      <w:r w:rsidR="003C6D9F" w:rsidRPr="00045FCD">
        <w:rPr>
          <w:rFonts w:ascii="Arial" w:hAnsi="Arial" w:cs="Arial"/>
        </w:rPr>
        <w:tab/>
      </w:r>
      <w:r w:rsidR="003C6D9F" w:rsidRPr="00045FCD">
        <w:rPr>
          <w:rFonts w:ascii="Arial" w:hAnsi="Arial" w:cs="Arial"/>
        </w:rPr>
        <w:tab/>
        <w:t>Submitted</w:t>
      </w:r>
      <w:r w:rsidRPr="00045FCD">
        <w:rPr>
          <w:rFonts w:ascii="Arial" w:hAnsi="Arial" w:cs="Arial"/>
        </w:rPr>
        <w:t xml:space="preserve"> to</w:t>
      </w:r>
      <w:r w:rsidR="003C6D9F" w:rsidRPr="00045FCD">
        <w:rPr>
          <w:rFonts w:ascii="Arial" w:hAnsi="Arial" w:cs="Arial"/>
        </w:rPr>
        <w:t>:</w:t>
      </w:r>
    </w:p>
    <w:p w14:paraId="35689659" w14:textId="1F2003FD" w:rsidR="003C6D9F" w:rsidRPr="00045FCD" w:rsidRDefault="003C6D9F" w:rsidP="00045FCD">
      <w:pPr>
        <w:spacing w:after="0" w:line="240" w:lineRule="auto"/>
        <w:rPr>
          <w:rFonts w:ascii="Arial" w:hAnsi="Arial" w:cs="Arial"/>
        </w:rPr>
      </w:pPr>
    </w:p>
    <w:p w14:paraId="2A45B583" w14:textId="77777777" w:rsidR="000A10B8" w:rsidRPr="00045FCD" w:rsidRDefault="000A10B8" w:rsidP="00045FCD">
      <w:pPr>
        <w:spacing w:after="0" w:line="240" w:lineRule="auto"/>
        <w:rPr>
          <w:rFonts w:ascii="Arial" w:hAnsi="Arial" w:cs="Arial"/>
        </w:rPr>
      </w:pPr>
    </w:p>
    <w:p w14:paraId="6595AB09" w14:textId="6077AC55" w:rsidR="003C6D9F" w:rsidRPr="00D87A48" w:rsidRDefault="00AF08D1" w:rsidP="00045FCD">
      <w:pPr>
        <w:spacing w:after="0" w:line="240" w:lineRule="auto"/>
        <w:rPr>
          <w:rFonts w:ascii="Arial" w:hAnsi="Arial" w:cs="Arial"/>
          <w:b/>
          <w:bCs/>
        </w:rPr>
      </w:pPr>
      <w:r>
        <w:rPr>
          <w:rFonts w:ascii="Arial" w:hAnsi="Arial" w:cs="Arial"/>
          <w:b/>
          <w:bCs/>
        </w:rPr>
        <w:t>Maria Kristina S. Bautista</w:t>
      </w:r>
      <w:r w:rsidR="003C6D9F" w:rsidRPr="00045FCD">
        <w:rPr>
          <w:rFonts w:ascii="Arial" w:hAnsi="Arial" w:cs="Arial"/>
        </w:rPr>
        <w:tab/>
      </w:r>
      <w:r w:rsidR="003C6D9F" w:rsidRPr="00045FCD">
        <w:rPr>
          <w:rFonts w:ascii="Arial" w:hAnsi="Arial" w:cs="Arial"/>
        </w:rPr>
        <w:tab/>
      </w:r>
      <w:r w:rsidR="00670F1B">
        <w:rPr>
          <w:rFonts w:ascii="Arial" w:hAnsi="Arial" w:cs="Arial"/>
        </w:rPr>
        <w:t xml:space="preserve">     </w:t>
      </w:r>
      <w:r w:rsidR="00670F1B" w:rsidRPr="00D87A48">
        <w:rPr>
          <w:rFonts w:ascii="Arial" w:hAnsi="Arial" w:cs="Arial"/>
          <w:b/>
          <w:bCs/>
        </w:rPr>
        <w:t xml:space="preserve">EDWARD </w:t>
      </w:r>
      <w:r w:rsidR="00551BA2" w:rsidRPr="00D87A48">
        <w:rPr>
          <w:rFonts w:ascii="Arial" w:hAnsi="Arial" w:cs="Arial"/>
          <w:b/>
          <w:bCs/>
        </w:rPr>
        <w:t>B. PANGANIBAN</w:t>
      </w:r>
    </w:p>
    <w:p w14:paraId="2AF1DE56" w14:textId="66F7C457" w:rsidR="00E95740" w:rsidRPr="00D87A48" w:rsidRDefault="003C6D9F" w:rsidP="00045FCD">
      <w:pPr>
        <w:spacing w:after="0" w:line="240" w:lineRule="auto"/>
        <w:rPr>
          <w:rFonts w:ascii="Arial" w:hAnsi="Arial" w:cs="Arial"/>
          <w:b/>
          <w:bCs/>
        </w:rPr>
      </w:pPr>
      <w:r w:rsidRPr="00D87A48">
        <w:rPr>
          <w:rFonts w:ascii="Arial" w:hAnsi="Arial" w:cs="Arial"/>
          <w:b/>
          <w:bCs/>
        </w:rPr>
        <w:tab/>
      </w:r>
      <w:r w:rsidRPr="00D87A48">
        <w:rPr>
          <w:rFonts w:ascii="Arial" w:hAnsi="Arial" w:cs="Arial"/>
          <w:b/>
          <w:bCs/>
        </w:rPr>
        <w:tab/>
      </w:r>
      <w:r w:rsidRPr="00D87A48">
        <w:rPr>
          <w:rFonts w:ascii="Arial" w:hAnsi="Arial" w:cs="Arial"/>
          <w:b/>
          <w:bCs/>
        </w:rPr>
        <w:tab/>
      </w:r>
      <w:r w:rsidRPr="00D87A48">
        <w:rPr>
          <w:rFonts w:ascii="Arial" w:hAnsi="Arial" w:cs="Arial"/>
          <w:b/>
          <w:bCs/>
        </w:rPr>
        <w:tab/>
      </w:r>
      <w:r w:rsidRPr="00D87A48">
        <w:rPr>
          <w:rFonts w:ascii="Arial" w:hAnsi="Arial" w:cs="Arial"/>
          <w:b/>
          <w:bCs/>
        </w:rPr>
        <w:tab/>
      </w:r>
      <w:r w:rsidRPr="00D87A48">
        <w:rPr>
          <w:rFonts w:ascii="Arial" w:hAnsi="Arial" w:cs="Arial"/>
          <w:b/>
          <w:bCs/>
        </w:rPr>
        <w:tab/>
      </w:r>
      <w:r w:rsidR="00AF08D1" w:rsidRPr="00D87A48">
        <w:rPr>
          <w:rFonts w:ascii="Arial" w:hAnsi="Arial" w:cs="Arial"/>
          <w:b/>
          <w:bCs/>
        </w:rPr>
        <w:t xml:space="preserve">            </w:t>
      </w:r>
    </w:p>
    <w:p w14:paraId="7272B27B" w14:textId="4465D65F" w:rsidR="00E95740" w:rsidRPr="00D87A48" w:rsidRDefault="00E95740">
      <w:pPr>
        <w:rPr>
          <w:rFonts w:ascii="Arial" w:hAnsi="Arial" w:cs="Arial"/>
          <w:b/>
          <w:bCs/>
        </w:rPr>
      </w:pPr>
    </w:p>
    <w:sectPr w:rsidR="00E95740" w:rsidRPr="00D87A48" w:rsidSect="008A6CD9">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24C5C"/>
    <w:multiLevelType w:val="hybridMultilevel"/>
    <w:tmpl w:val="EDCE9A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A5D19E4"/>
    <w:multiLevelType w:val="hybridMultilevel"/>
    <w:tmpl w:val="B0A8BFCA"/>
    <w:lvl w:ilvl="0" w:tplc="EA5081DE">
      <w:start w:val="1"/>
      <w:numFmt w:val="decimalZero"/>
      <w:lvlText w:val="%1"/>
      <w:lvlJc w:val="left"/>
      <w:pPr>
        <w:ind w:left="756" w:hanging="39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600966"/>
    <w:multiLevelType w:val="hybridMultilevel"/>
    <w:tmpl w:val="5CAEE0A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8B27AA4"/>
    <w:multiLevelType w:val="hybridMultilevel"/>
    <w:tmpl w:val="2C40FE1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348164D1"/>
    <w:multiLevelType w:val="hybridMultilevel"/>
    <w:tmpl w:val="EDCE9A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89D5AD6"/>
    <w:multiLevelType w:val="hybridMultilevel"/>
    <w:tmpl w:val="EDCE9A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02B188A"/>
    <w:multiLevelType w:val="hybridMultilevel"/>
    <w:tmpl w:val="EDCE9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556224"/>
    <w:multiLevelType w:val="hybridMultilevel"/>
    <w:tmpl w:val="54AA5BC6"/>
    <w:lvl w:ilvl="0" w:tplc="FEB4E268">
      <w:start w:val="1"/>
      <w:numFmt w:val="decimalZero"/>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56E13"/>
    <w:multiLevelType w:val="hybridMultilevel"/>
    <w:tmpl w:val="EF6EE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0E3B0C"/>
    <w:multiLevelType w:val="hybridMultilevel"/>
    <w:tmpl w:val="EDCE9A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78001616">
    <w:abstractNumId w:val="2"/>
  </w:num>
  <w:num w:numId="2" w16cid:durableId="380906412">
    <w:abstractNumId w:val="3"/>
  </w:num>
  <w:num w:numId="3" w16cid:durableId="1637447974">
    <w:abstractNumId w:val="7"/>
  </w:num>
  <w:num w:numId="4" w16cid:durableId="1048069544">
    <w:abstractNumId w:val="1"/>
  </w:num>
  <w:num w:numId="5" w16cid:durableId="104539674">
    <w:abstractNumId w:val="8"/>
  </w:num>
  <w:num w:numId="6" w16cid:durableId="1186401386">
    <w:abstractNumId w:val="6"/>
  </w:num>
  <w:num w:numId="7" w16cid:durableId="1879514905">
    <w:abstractNumId w:val="4"/>
  </w:num>
  <w:num w:numId="8" w16cid:durableId="461121356">
    <w:abstractNumId w:val="0"/>
  </w:num>
  <w:num w:numId="9" w16cid:durableId="188372300">
    <w:abstractNumId w:val="5"/>
  </w:num>
  <w:num w:numId="10" w16cid:durableId="1738801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jMwMzKwMDA2N7NU0lEKTi0uzszPAykwqgUAxTm+OiwAAAA="/>
  </w:docVars>
  <w:rsids>
    <w:rsidRoot w:val="00965B94"/>
    <w:rsid w:val="0001202E"/>
    <w:rsid w:val="00036EA4"/>
    <w:rsid w:val="00045FCD"/>
    <w:rsid w:val="00070DD7"/>
    <w:rsid w:val="0007582E"/>
    <w:rsid w:val="000A10B8"/>
    <w:rsid w:val="000D357E"/>
    <w:rsid w:val="000F6A2C"/>
    <w:rsid w:val="00110D81"/>
    <w:rsid w:val="0013126E"/>
    <w:rsid w:val="0020604A"/>
    <w:rsid w:val="00225C04"/>
    <w:rsid w:val="00317C29"/>
    <w:rsid w:val="00326CD0"/>
    <w:rsid w:val="003427E8"/>
    <w:rsid w:val="00353998"/>
    <w:rsid w:val="003642A7"/>
    <w:rsid w:val="00377D2D"/>
    <w:rsid w:val="003C6D9F"/>
    <w:rsid w:val="003F19E1"/>
    <w:rsid w:val="00443FD1"/>
    <w:rsid w:val="0048712E"/>
    <w:rsid w:val="0051154D"/>
    <w:rsid w:val="00515094"/>
    <w:rsid w:val="00521FDF"/>
    <w:rsid w:val="00551BA2"/>
    <w:rsid w:val="00561A12"/>
    <w:rsid w:val="005B23B0"/>
    <w:rsid w:val="005E4A6B"/>
    <w:rsid w:val="00670F1B"/>
    <w:rsid w:val="006B6FA5"/>
    <w:rsid w:val="006C10C4"/>
    <w:rsid w:val="00740B97"/>
    <w:rsid w:val="0075405E"/>
    <w:rsid w:val="00776469"/>
    <w:rsid w:val="00796F2A"/>
    <w:rsid w:val="007F1794"/>
    <w:rsid w:val="00826219"/>
    <w:rsid w:val="00845D54"/>
    <w:rsid w:val="0087708A"/>
    <w:rsid w:val="0089126A"/>
    <w:rsid w:val="008A6CD9"/>
    <w:rsid w:val="008C7CF5"/>
    <w:rsid w:val="008E292C"/>
    <w:rsid w:val="008F5E75"/>
    <w:rsid w:val="0093406A"/>
    <w:rsid w:val="009508B9"/>
    <w:rsid w:val="00965B94"/>
    <w:rsid w:val="00981235"/>
    <w:rsid w:val="009D6504"/>
    <w:rsid w:val="009E13D0"/>
    <w:rsid w:val="00A8740A"/>
    <w:rsid w:val="00AB2F49"/>
    <w:rsid w:val="00AF08D1"/>
    <w:rsid w:val="00AF5E57"/>
    <w:rsid w:val="00B04D9C"/>
    <w:rsid w:val="00B118C4"/>
    <w:rsid w:val="00B46AA0"/>
    <w:rsid w:val="00B7648B"/>
    <w:rsid w:val="00BA60BC"/>
    <w:rsid w:val="00BB72B4"/>
    <w:rsid w:val="00C03C15"/>
    <w:rsid w:val="00C21DCF"/>
    <w:rsid w:val="00C24E2B"/>
    <w:rsid w:val="00C3576F"/>
    <w:rsid w:val="00C45211"/>
    <w:rsid w:val="00C94E9D"/>
    <w:rsid w:val="00D2646A"/>
    <w:rsid w:val="00D30FDF"/>
    <w:rsid w:val="00D601C2"/>
    <w:rsid w:val="00D6503C"/>
    <w:rsid w:val="00D87A48"/>
    <w:rsid w:val="00DA24C5"/>
    <w:rsid w:val="00DD544F"/>
    <w:rsid w:val="00E12351"/>
    <w:rsid w:val="00E31EBC"/>
    <w:rsid w:val="00E43799"/>
    <w:rsid w:val="00E95740"/>
    <w:rsid w:val="00EA7D44"/>
    <w:rsid w:val="00ED7146"/>
    <w:rsid w:val="00F37095"/>
    <w:rsid w:val="00FC190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5B720"/>
  <w15:chartTrackingRefBased/>
  <w15:docId w15:val="{DF7933E9-DD26-46D4-BDC1-4A74B7261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B9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5B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B94"/>
    <w:rPr>
      <w:lang w:val="en-US"/>
    </w:rPr>
  </w:style>
  <w:style w:type="table" w:styleId="TableGrid">
    <w:name w:val="Table Grid"/>
    <w:basedOn w:val="TableNormal"/>
    <w:uiPriority w:val="39"/>
    <w:rsid w:val="00965B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71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image" Target="media/image2.jpeg" /><Relationship Id="rId5" Type="http://schemas.openxmlformats.org/officeDocument/2006/relationships/image" Target="media/image1.png"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505</Words>
  <Characters>28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ma</dc:creator>
  <cp:keywords/>
  <dc:description/>
  <cp:lastModifiedBy>639753833037</cp:lastModifiedBy>
  <cp:revision>14</cp:revision>
  <dcterms:created xsi:type="dcterms:W3CDTF">2024-09-05T23:34:00Z</dcterms:created>
  <dcterms:modified xsi:type="dcterms:W3CDTF">2024-09-06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df0df1-c316-4e55-9b7c-b58c5f25354f</vt:lpwstr>
  </property>
</Properties>
</file>